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4DCC" w:rsidRPr="00093074" w:rsidRDefault="00117682" w:rsidP="00530CAD">
      <w:pPr>
        <w:spacing w:after="0" w:line="360" w:lineRule="auto"/>
        <w:ind w:left="-288"/>
        <w:jc w:val="center"/>
        <w:rPr>
          <w:rFonts w:ascii="Algerian" w:hAnsi="Algerian"/>
          <w:color w:val="C00000"/>
          <w:sz w:val="28"/>
          <w:szCs w:val="28"/>
        </w:rPr>
      </w:pPr>
      <w:bookmarkStart w:id="0" w:name="_GoBack"/>
      <w:bookmarkEnd w:id="0"/>
      <w:r w:rsidRPr="00093074">
        <w:rPr>
          <w:rFonts w:ascii="Algerian" w:hAnsi="Algerian"/>
          <w:color w:val="C00000"/>
          <w:sz w:val="28"/>
          <w:szCs w:val="28"/>
        </w:rPr>
        <w:t xml:space="preserve">Math 351:    Questions for </w:t>
      </w:r>
      <w:r w:rsidR="00745BF2" w:rsidRPr="00093074">
        <w:rPr>
          <w:rFonts w:ascii="Algerian" w:hAnsi="Algerian"/>
          <w:color w:val="C00000"/>
          <w:sz w:val="28"/>
          <w:szCs w:val="28"/>
        </w:rPr>
        <w:t xml:space="preserve">class </w:t>
      </w:r>
      <w:r w:rsidRPr="00093074">
        <w:rPr>
          <w:rFonts w:ascii="Algerian" w:hAnsi="Algerian"/>
          <w:color w:val="C00000"/>
          <w:sz w:val="28"/>
          <w:szCs w:val="28"/>
        </w:rPr>
        <w:t>discussion</w:t>
      </w:r>
      <w:r w:rsidR="001D0BBD" w:rsidRPr="00093074">
        <w:rPr>
          <w:rFonts w:ascii="Algerian" w:hAnsi="Algerian"/>
          <w:color w:val="C00000"/>
          <w:sz w:val="28"/>
          <w:szCs w:val="28"/>
        </w:rPr>
        <w:t xml:space="preserve">, </w:t>
      </w:r>
      <w:r w:rsidR="00A9703F">
        <w:rPr>
          <w:rFonts w:ascii="Algerian" w:hAnsi="Algerian"/>
          <w:color w:val="C00000"/>
          <w:sz w:val="28"/>
          <w:szCs w:val="28"/>
        </w:rPr>
        <w:t>26</w:t>
      </w:r>
      <w:r w:rsidR="00A9703F" w:rsidRPr="00A9703F">
        <w:rPr>
          <w:rFonts w:ascii="Algerian" w:hAnsi="Algerian"/>
          <w:color w:val="C00000"/>
          <w:sz w:val="28"/>
          <w:szCs w:val="28"/>
          <w:vertAlign w:val="superscript"/>
        </w:rPr>
        <w:t>th</w:t>
      </w:r>
      <w:r w:rsidR="00A9703F">
        <w:rPr>
          <w:rFonts w:ascii="Algerian" w:hAnsi="Algerian"/>
          <w:color w:val="C00000"/>
          <w:sz w:val="28"/>
          <w:szCs w:val="28"/>
        </w:rPr>
        <w:t xml:space="preserve"> November</w:t>
      </w:r>
    </w:p>
    <w:p w:rsidR="00F62514" w:rsidRDefault="00A9703F" w:rsidP="00A9703F">
      <w:pPr>
        <w:spacing w:after="0" w:line="360" w:lineRule="auto"/>
        <w:jc w:val="center"/>
        <w:rPr>
          <w:rFonts w:ascii="Algerian" w:hAnsi="Algerian"/>
          <w:color w:val="C00000"/>
          <w:sz w:val="24"/>
          <w:szCs w:val="24"/>
        </w:rPr>
      </w:pPr>
      <w:r>
        <w:rPr>
          <w:rFonts w:ascii="Algerian" w:hAnsi="Algerian"/>
          <w:color w:val="C00000"/>
          <w:sz w:val="24"/>
          <w:szCs w:val="24"/>
        </w:rPr>
        <w:t>Mappings</w:t>
      </w:r>
      <w:proofErr w:type="gramStart"/>
      <w:r>
        <w:rPr>
          <w:rFonts w:ascii="Algerian" w:hAnsi="Algerian"/>
          <w:color w:val="C00000"/>
          <w:sz w:val="24"/>
          <w:szCs w:val="24"/>
        </w:rPr>
        <w:t xml:space="preserve">;  </w:t>
      </w:r>
      <w:r w:rsidR="00763B7C">
        <w:rPr>
          <w:rFonts w:ascii="Algerian" w:hAnsi="Algerian"/>
          <w:color w:val="C00000"/>
          <w:sz w:val="24"/>
          <w:szCs w:val="24"/>
        </w:rPr>
        <w:t>Uniform</w:t>
      </w:r>
      <w:proofErr w:type="gramEnd"/>
      <w:r w:rsidR="00763B7C">
        <w:rPr>
          <w:rFonts w:ascii="Algerian" w:hAnsi="Algerian"/>
          <w:color w:val="C00000"/>
          <w:sz w:val="24"/>
          <w:szCs w:val="24"/>
        </w:rPr>
        <w:t xml:space="preserve"> continuity</w:t>
      </w:r>
    </w:p>
    <w:p w:rsidR="00A9703F" w:rsidRDefault="00A9703F" w:rsidP="00A9703F">
      <w:pPr>
        <w:spacing w:after="0" w:line="360" w:lineRule="auto"/>
        <w:jc w:val="center"/>
        <w:rPr>
          <w:rFonts w:ascii="Algerian" w:hAnsi="Algerian"/>
          <w:color w:val="C00000"/>
          <w:sz w:val="24"/>
          <w:szCs w:val="24"/>
        </w:rPr>
      </w:pPr>
    </w:p>
    <w:p w:rsidR="0058308F" w:rsidRPr="00A9703F" w:rsidRDefault="00A9703F" w:rsidP="00A9703F">
      <w:pPr>
        <w:spacing w:after="0" w:line="360" w:lineRule="auto"/>
        <w:jc w:val="center"/>
        <w:rPr>
          <w:rFonts w:ascii="Algerian" w:hAnsi="Algerian"/>
          <w:color w:val="C00000"/>
          <w:sz w:val="24"/>
          <w:szCs w:val="24"/>
        </w:rPr>
      </w:pPr>
      <w:r>
        <w:rPr>
          <w:noProof/>
        </w:rPr>
        <w:drawing>
          <wp:inline distT="0" distB="0" distL="0" distR="0" wp14:anchorId="045B1928" wp14:editId="2031B96D">
            <wp:extent cx="3773978" cy="872835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42008"/>
                    <a:stretch/>
                  </pic:blipFill>
                  <pic:spPr bwMode="auto">
                    <a:xfrm>
                      <a:off x="0" y="0"/>
                      <a:ext cx="3833367" cy="8865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8308F" w:rsidRPr="0058308F" w:rsidRDefault="0058308F" w:rsidP="001A3B84">
      <w:pPr>
        <w:pStyle w:val="ListParagraph"/>
        <w:numPr>
          <w:ilvl w:val="0"/>
          <w:numId w:val="27"/>
        </w:numPr>
        <w:spacing w:after="240" w:line="360" w:lineRule="auto"/>
        <w:ind w:left="0" w:hanging="720"/>
        <w:jc w:val="center"/>
        <w:rPr>
          <w:rFonts w:ascii="Times New Roman" w:eastAsiaTheme="minorEastAsia" w:hAnsi="Times New Roman" w:cs="Times New Roman"/>
          <w:b/>
          <w:sz w:val="28"/>
          <w:szCs w:val="28"/>
        </w:rPr>
      </w:pPr>
      <w:r w:rsidRPr="00F62514">
        <w:rPr>
          <w:rFonts w:ascii="Times New Roman" w:eastAsiaTheme="minorEastAsia" w:hAnsi="Times New Roman" w:cs="Times New Roman"/>
          <w:b/>
          <w:sz w:val="28"/>
          <w:szCs w:val="28"/>
        </w:rPr>
        <w:t xml:space="preserve">Continuous Functions on Compact Intervals  </w:t>
      </w:r>
      <w:r w:rsidRPr="00F62514">
        <w:rPr>
          <w:rFonts w:ascii="Times New Roman" w:eastAsiaTheme="minorEastAsia" w:hAnsi="Times New Roman" w:cs="Times New Roman"/>
          <w:sz w:val="28"/>
          <w:szCs w:val="28"/>
        </w:rPr>
        <w:t>(section</w:t>
      </w:r>
      <w:r>
        <w:rPr>
          <w:rFonts w:ascii="Times New Roman" w:eastAsiaTheme="minorEastAsia" w:hAnsi="Times New Roman" w:cs="Times New Roman"/>
          <w:sz w:val="28"/>
          <w:szCs w:val="28"/>
        </w:rPr>
        <w:t>s</w:t>
      </w:r>
      <w:r w:rsidR="00A9703F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F62514">
        <w:rPr>
          <w:rFonts w:ascii="Times New Roman" w:eastAsiaTheme="minorEastAsia" w:hAnsi="Times New Roman" w:cs="Times New Roman"/>
          <w:sz w:val="28"/>
          <w:szCs w:val="28"/>
        </w:rPr>
        <w:t>3.</w:t>
      </w:r>
      <w:r>
        <w:rPr>
          <w:rFonts w:ascii="Times New Roman" w:eastAsiaTheme="minorEastAsia" w:hAnsi="Times New Roman" w:cs="Times New Roman"/>
          <w:sz w:val="28"/>
          <w:szCs w:val="28"/>
        </w:rPr>
        <w:t>4, 13.5</w:t>
      </w:r>
      <w:r w:rsidRPr="00F62514">
        <w:rPr>
          <w:rFonts w:ascii="Times New Roman" w:eastAsiaTheme="minorEastAsia" w:hAnsi="Times New Roman" w:cs="Times New Roman"/>
          <w:sz w:val="28"/>
          <w:szCs w:val="28"/>
        </w:rPr>
        <w:t>)</w:t>
      </w:r>
    </w:p>
    <w:p w:rsidR="00ED6C60" w:rsidRDefault="00A9703F" w:rsidP="00A9703F">
      <w:pPr>
        <w:pStyle w:val="ListParagraph"/>
        <w:numPr>
          <w:ilvl w:val="0"/>
          <w:numId w:val="31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A9703F">
        <w:rPr>
          <w:rFonts w:ascii="Times New Roman" w:eastAsiaTheme="minorEastAsia" w:hAnsi="Times New Roman" w:cs="Times New Roman"/>
          <w:i/>
        </w:rPr>
        <w:t>(Review)</w:t>
      </w:r>
      <w:r>
        <w:rPr>
          <w:rFonts w:ascii="Times New Roman" w:eastAsiaTheme="minorEastAsia" w:hAnsi="Times New Roman" w:cs="Times New Roman"/>
        </w:rPr>
        <w:t xml:space="preserve">  State</w:t>
      </w:r>
      <w:r w:rsidR="00ED6C60" w:rsidRPr="00A9703F">
        <w:rPr>
          <w:rFonts w:ascii="Times New Roman" w:eastAsiaTheme="minorEastAsia" w:hAnsi="Times New Roman" w:cs="Times New Roman"/>
        </w:rPr>
        <w:t xml:space="preserve"> the </w:t>
      </w:r>
      <w:r w:rsidR="00ED6C60" w:rsidRPr="00A9703F">
        <w:rPr>
          <w:rFonts w:ascii="Times New Roman" w:eastAsiaTheme="minorEastAsia" w:hAnsi="Times New Roman" w:cs="Times New Roman"/>
          <w:b/>
        </w:rPr>
        <w:t>Maximum Theorem</w:t>
      </w:r>
      <w:r w:rsidR="00ED6C60" w:rsidRPr="00A9703F">
        <w:rPr>
          <w:rFonts w:ascii="Times New Roman" w:eastAsiaTheme="minorEastAsia" w:hAnsi="Times New Roman" w:cs="Times New Roman"/>
        </w:rPr>
        <w:t xml:space="preserve"> for continuous functions on compact sets.</w:t>
      </w:r>
    </w:p>
    <w:p w:rsidR="009E1AE3" w:rsidRDefault="00A9703F" w:rsidP="00A9703F">
      <w:pPr>
        <w:pStyle w:val="ListParagraph"/>
        <w:numPr>
          <w:ilvl w:val="0"/>
          <w:numId w:val="31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A9703F">
        <w:rPr>
          <w:rFonts w:ascii="Times New Roman" w:eastAsiaTheme="minorEastAsia" w:hAnsi="Times New Roman" w:cs="Times New Roman"/>
          <w:i/>
        </w:rPr>
        <w:t>(Review)</w:t>
      </w:r>
      <w:r>
        <w:rPr>
          <w:rFonts w:ascii="Times New Roman" w:eastAsiaTheme="minorEastAsia" w:hAnsi="Times New Roman" w:cs="Times New Roman"/>
        </w:rPr>
        <w:t xml:space="preserve">  </w:t>
      </w:r>
      <w:r w:rsidR="009E1AE3" w:rsidRPr="00A9703F">
        <w:rPr>
          <w:rFonts w:ascii="Times New Roman" w:eastAsiaTheme="minorEastAsia" w:hAnsi="Times New Roman" w:cs="Times New Roman"/>
        </w:rPr>
        <w:t xml:space="preserve">Explain why the Maximum </w:t>
      </w:r>
      <w:r w:rsidR="00B16E0F" w:rsidRPr="00A9703F">
        <w:rPr>
          <w:rFonts w:ascii="Times New Roman" w:eastAsiaTheme="minorEastAsia" w:hAnsi="Times New Roman" w:cs="Times New Roman"/>
        </w:rPr>
        <w:t>Theorem</w:t>
      </w:r>
      <w:r w:rsidR="009E1AE3" w:rsidRPr="00A9703F">
        <w:rPr>
          <w:rFonts w:ascii="Times New Roman" w:eastAsiaTheme="minorEastAsia" w:hAnsi="Times New Roman" w:cs="Times New Roman"/>
        </w:rPr>
        <w:t xml:space="preserve"> implies the Boundedness Theorem.</w:t>
      </w:r>
    </w:p>
    <w:p w:rsidR="009E1AE3" w:rsidRDefault="00A9703F" w:rsidP="00A9703F">
      <w:pPr>
        <w:pStyle w:val="ListParagraph"/>
        <w:numPr>
          <w:ilvl w:val="0"/>
          <w:numId w:val="31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A9703F">
        <w:rPr>
          <w:rFonts w:ascii="Times New Roman" w:eastAsiaTheme="minorEastAsia" w:hAnsi="Times New Roman" w:cs="Times New Roman"/>
          <w:i/>
        </w:rPr>
        <w:t>(Review)</w:t>
      </w:r>
      <w:r>
        <w:rPr>
          <w:rFonts w:ascii="Times New Roman" w:eastAsiaTheme="minorEastAsia" w:hAnsi="Times New Roman" w:cs="Times New Roman"/>
        </w:rPr>
        <w:t xml:space="preserve">  </w:t>
      </w:r>
      <w:r w:rsidR="009E1AE3" w:rsidRPr="00A9703F">
        <w:rPr>
          <w:rFonts w:ascii="Times New Roman" w:eastAsiaTheme="minorEastAsia" w:hAnsi="Times New Roman" w:cs="Times New Roman"/>
        </w:rPr>
        <w:t xml:space="preserve">Give an example of a continuous function on (0, 1] with neither maximum nor minimum on this interval, but which does not </w:t>
      </w:r>
      <w:r w:rsidR="00111BE7" w:rsidRPr="00A9703F">
        <w:rPr>
          <w:rFonts w:ascii="Times New Roman" w:eastAsiaTheme="minorEastAsia" w:hAnsi="Times New Roman" w:cs="Times New Roman"/>
        </w:rPr>
        <w:t>have</w:t>
      </w:r>
      <w:r w:rsidR="009E1AE3" w:rsidRPr="00A9703F">
        <w:rPr>
          <w:rFonts w:ascii="Times New Roman" w:eastAsiaTheme="minorEastAsia" w:hAnsi="Times New Roman" w:cs="Times New Roman"/>
        </w:rPr>
        <w:t xml:space="preserve"> the limit </w:t>
      </w:r>
      <m:oMath>
        <m:r>
          <w:rPr>
            <w:rFonts w:ascii="Cambria Math" w:eastAsiaTheme="minorEastAsia" w:hAnsi="Cambria Math" w:cs="Times New Roman"/>
          </w:rPr>
          <m:t>∞ or-∞ as x →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0</m:t>
            </m:r>
          </m:e>
          <m:sup>
            <m:r>
              <w:rPr>
                <w:rFonts w:ascii="Cambria Math" w:eastAsiaTheme="minorEastAsia" w:hAnsi="Cambria Math" w:cs="Times New Roman"/>
              </w:rPr>
              <m:t>+</m:t>
            </m:r>
          </m:sup>
        </m:sSup>
        <m:r>
          <w:rPr>
            <w:rFonts w:ascii="Cambria Math" w:eastAsiaTheme="minorEastAsia" w:hAnsi="Cambria Math" w:cs="Times New Roman"/>
          </w:rPr>
          <m:t>.</m:t>
        </m:r>
      </m:oMath>
    </w:p>
    <w:p w:rsidR="00A9703F" w:rsidRDefault="00A9703F" w:rsidP="00A9703F">
      <w:pPr>
        <w:pStyle w:val="ListParagraph"/>
        <w:numPr>
          <w:ilvl w:val="0"/>
          <w:numId w:val="31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A9703F">
        <w:rPr>
          <w:rFonts w:ascii="Times New Roman" w:eastAsiaTheme="minorEastAsia" w:hAnsi="Times New Roman" w:cs="Times New Roman"/>
          <w:i/>
        </w:rPr>
        <w:t>(Review)</w:t>
      </w:r>
      <w:r>
        <w:rPr>
          <w:rFonts w:ascii="Times New Roman" w:eastAsiaTheme="minorEastAsia" w:hAnsi="Times New Roman" w:cs="Times New Roman"/>
        </w:rPr>
        <w:t xml:space="preserve">  </w:t>
      </w:r>
      <w:r w:rsidR="0095465D">
        <w:rPr>
          <w:rFonts w:ascii="Times New Roman" w:eastAsiaTheme="minorEastAsia" w:hAnsi="Times New Roman" w:cs="Times New Roman"/>
        </w:rPr>
        <w:t xml:space="preserve">What </w:t>
      </w:r>
      <w:proofErr w:type="gramStart"/>
      <w:r w:rsidR="0095465D">
        <w:rPr>
          <w:rFonts w:ascii="Times New Roman" w:eastAsiaTheme="minorEastAsia" w:hAnsi="Times New Roman" w:cs="Times New Roman"/>
        </w:rPr>
        <w:t>is meant</w:t>
      </w:r>
      <w:proofErr w:type="gramEnd"/>
      <w:r w:rsidR="0095465D">
        <w:rPr>
          <w:rFonts w:ascii="Times New Roman" w:eastAsiaTheme="minorEastAsia" w:hAnsi="Times New Roman" w:cs="Times New Roman"/>
        </w:rPr>
        <w:t xml:space="preserve"> by </w:t>
      </w:r>
      <w:r w:rsidRPr="00A9703F">
        <w:rPr>
          <w:rFonts w:ascii="Times New Roman" w:eastAsiaTheme="minorEastAsia" w:hAnsi="Times New Roman" w:cs="Times New Roman"/>
          <w:b/>
          <w:i/>
        </w:rPr>
        <w:t>the image of S</w:t>
      </w:r>
      <w:r>
        <w:rPr>
          <w:rFonts w:ascii="Times New Roman" w:eastAsiaTheme="minorEastAsia" w:hAnsi="Times New Roman" w:cs="Times New Roman"/>
        </w:rPr>
        <w:t xml:space="preserve"> </w:t>
      </w:r>
      <w:r w:rsidRPr="00A9703F">
        <w:rPr>
          <w:rFonts w:ascii="Times New Roman" w:eastAsiaTheme="minorEastAsia" w:hAnsi="Times New Roman" w:cs="Times New Roman"/>
          <w:b/>
          <w:i/>
        </w:rPr>
        <w:t xml:space="preserve">under the map </w:t>
      </w:r>
      <w:r w:rsidRPr="00A9703F">
        <w:rPr>
          <w:rFonts w:ascii="Times New Roman" w:eastAsiaTheme="minorEastAsia" w:hAnsi="Times New Roman" w:cs="Times New Roman"/>
          <w:b/>
          <w:i/>
          <w:noProof/>
        </w:rPr>
        <w:t>f</w:t>
      </w:r>
      <w:r w:rsidR="0095465D">
        <w:rPr>
          <w:rFonts w:ascii="Times New Roman" w:eastAsiaTheme="minorEastAsia" w:hAnsi="Times New Roman" w:cs="Times New Roman"/>
          <w:b/>
          <w:i/>
          <w:noProof/>
        </w:rPr>
        <w:t xml:space="preserve"> </w:t>
      </w:r>
      <w:r w:rsidR="0095465D">
        <w:rPr>
          <w:rFonts w:ascii="Times New Roman" w:eastAsiaTheme="minorEastAsia" w:hAnsi="Times New Roman" w:cs="Times New Roman"/>
          <w:noProof/>
        </w:rPr>
        <w:t>?</w:t>
      </w:r>
    </w:p>
    <w:p w:rsidR="00A9703F" w:rsidRPr="00A9703F" w:rsidRDefault="00A9703F" w:rsidP="00A9703F">
      <w:pPr>
        <w:pStyle w:val="ListParagraph"/>
        <w:numPr>
          <w:ilvl w:val="0"/>
          <w:numId w:val="31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A9703F">
        <w:rPr>
          <w:rFonts w:ascii="Times New Roman" w:eastAsiaTheme="minorEastAsia" w:hAnsi="Times New Roman" w:cs="Times New Roman"/>
        </w:rPr>
        <w:t>Find f(S) for each of the following:</w:t>
      </w:r>
    </w:p>
    <w:p w:rsidR="00A9703F" w:rsidRDefault="00A9703F" w:rsidP="00A9703F">
      <w:pPr>
        <w:spacing w:after="0" w:line="360" w:lineRule="auto"/>
        <w:ind w:left="1440" w:hanging="72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(a)   </w:t>
      </w:r>
      <w:proofErr w:type="gramStart"/>
      <w:r>
        <w:rPr>
          <w:rFonts w:ascii="Times New Roman" w:eastAsiaTheme="minorEastAsia" w:hAnsi="Times New Roman" w:cs="Times New Roman"/>
        </w:rPr>
        <w:t>f(</w:t>
      </w:r>
      <w:proofErr w:type="gramEnd"/>
      <w:r>
        <w:rPr>
          <w:rFonts w:ascii="Times New Roman" w:eastAsiaTheme="minorEastAsia" w:hAnsi="Times New Roman" w:cs="Times New Roman"/>
        </w:rPr>
        <w:t>x) = x</w:t>
      </w:r>
      <w:r>
        <w:rPr>
          <w:rFonts w:ascii="Times New Roman" w:eastAsiaTheme="minorEastAsia" w:hAnsi="Times New Roman" w:cs="Times New Roman"/>
          <w:vertAlign w:val="superscript"/>
        </w:rPr>
        <w:t>2</w:t>
      </w:r>
      <w:r>
        <w:rPr>
          <w:rFonts w:ascii="Times New Roman" w:eastAsiaTheme="minorEastAsia" w:hAnsi="Times New Roman" w:cs="Times New Roman"/>
        </w:rPr>
        <w:t>;   S = (1, 4]</w:t>
      </w:r>
    </w:p>
    <w:p w:rsidR="00A9703F" w:rsidRDefault="00A9703F" w:rsidP="00A9703F">
      <w:pPr>
        <w:spacing w:after="0" w:line="360" w:lineRule="auto"/>
        <w:ind w:left="1440" w:hanging="72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(b)    </w:t>
      </w:r>
      <w:proofErr w:type="gramStart"/>
      <w:r>
        <w:rPr>
          <w:rFonts w:ascii="Times New Roman" w:eastAsiaTheme="minorEastAsia" w:hAnsi="Times New Roman" w:cs="Times New Roman"/>
        </w:rPr>
        <w:t>f(</w:t>
      </w:r>
      <w:proofErr w:type="gramEnd"/>
      <w:r>
        <w:rPr>
          <w:rFonts w:ascii="Times New Roman" w:eastAsiaTheme="minorEastAsia" w:hAnsi="Times New Roman" w:cs="Times New Roman"/>
        </w:rPr>
        <w:t>x) = ln x;  S = [1, e].</w:t>
      </w:r>
    </w:p>
    <w:p w:rsidR="00A9703F" w:rsidRDefault="00A9703F" w:rsidP="00A9703F">
      <w:pPr>
        <w:spacing w:after="0" w:line="360" w:lineRule="auto"/>
        <w:ind w:left="1440" w:hanging="72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(c)     </w:t>
      </w:r>
      <w:proofErr w:type="gramStart"/>
      <w:r>
        <w:rPr>
          <w:rFonts w:ascii="Times New Roman" w:eastAsiaTheme="minorEastAsia" w:hAnsi="Times New Roman" w:cs="Times New Roman"/>
        </w:rPr>
        <w:t>f(</w:t>
      </w:r>
      <w:proofErr w:type="gramEnd"/>
      <w:r>
        <w:rPr>
          <w:rFonts w:ascii="Times New Roman" w:eastAsiaTheme="minorEastAsia" w:hAnsi="Times New Roman" w:cs="Times New Roman"/>
        </w:rPr>
        <w:t>x) = sin x;  S = (</w:t>
      </w:r>
      <w:r w:rsidRPr="00111BE7">
        <w:rPr>
          <w:rFonts w:ascii="Symbol" w:eastAsiaTheme="minorEastAsia" w:hAnsi="Symbol" w:cs="Times New Roman"/>
        </w:rPr>
        <w:t></w:t>
      </w:r>
      <w:r>
        <w:rPr>
          <w:rFonts w:ascii="Times New Roman" w:eastAsiaTheme="minorEastAsia" w:hAnsi="Times New Roman" w:cs="Times New Roman"/>
        </w:rPr>
        <w:t>/4,  9</w:t>
      </w:r>
      <w:r w:rsidRPr="00111BE7">
        <w:rPr>
          <w:rFonts w:ascii="Symbol" w:eastAsiaTheme="minorEastAsia" w:hAnsi="Symbol" w:cs="Times New Roman"/>
        </w:rPr>
        <w:t></w:t>
      </w:r>
      <w:r>
        <w:rPr>
          <w:rFonts w:ascii="Times New Roman" w:eastAsiaTheme="minorEastAsia" w:hAnsi="Times New Roman" w:cs="Times New Roman"/>
        </w:rPr>
        <w:t>/4)</w:t>
      </w:r>
    </w:p>
    <w:p w:rsidR="004C510D" w:rsidRPr="00111BE7" w:rsidRDefault="00A9703F" w:rsidP="004C510D">
      <w:pPr>
        <w:spacing w:after="0" w:line="360" w:lineRule="auto"/>
        <w:ind w:left="1440" w:hanging="72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(d)     </w:t>
      </w:r>
      <m:oMath>
        <m:r>
          <w:rPr>
            <w:rFonts w:ascii="Cambria Math" w:eastAsiaTheme="minorEastAsia" w:hAnsi="Cambria Math" w:cs="Times New Roman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sin</m:t>
            </m:r>
          </m:fName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x</m:t>
                </m:r>
              </m:den>
            </m:f>
            <m:r>
              <w:rPr>
                <w:rFonts w:ascii="Cambria Math" w:eastAsiaTheme="minorEastAsia" w:hAnsi="Cambria Math" w:cs="Times New Roman"/>
              </w:rPr>
              <m:t>;    S=(0, 1)</m:t>
            </m:r>
          </m:e>
        </m:func>
      </m:oMath>
    </w:p>
    <w:p w:rsidR="004C510D" w:rsidRDefault="004C510D" w:rsidP="00A9703F">
      <w:pPr>
        <w:pStyle w:val="ListParagraph"/>
        <w:numPr>
          <w:ilvl w:val="0"/>
          <w:numId w:val="31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A9703F">
        <w:rPr>
          <w:rFonts w:ascii="Times New Roman" w:eastAsiaTheme="minorEastAsia" w:hAnsi="Times New Roman" w:cs="Times New Roman"/>
        </w:rPr>
        <w:t xml:space="preserve">State and prove the </w:t>
      </w:r>
      <w:r w:rsidRPr="00A9703F">
        <w:rPr>
          <w:rFonts w:ascii="Times New Roman" w:eastAsiaTheme="minorEastAsia" w:hAnsi="Times New Roman" w:cs="Times New Roman"/>
          <w:b/>
        </w:rPr>
        <w:t>Continuous Mapping Theorem</w:t>
      </w:r>
      <w:r w:rsidRPr="004C510D">
        <w:rPr>
          <w:rFonts w:ascii="Times New Roman" w:eastAsiaTheme="minorEastAsia" w:hAnsi="Times New Roman" w:cs="Times New Roman"/>
        </w:rPr>
        <w:t>.</w:t>
      </w:r>
    </w:p>
    <w:p w:rsidR="00CD663B" w:rsidRDefault="00CD663B" w:rsidP="00CD663B">
      <w:pPr>
        <w:pStyle w:val="ListParagraph"/>
        <w:numPr>
          <w:ilvl w:val="0"/>
          <w:numId w:val="31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Find functions f(x) and g(x) such that </w:t>
      </w:r>
    </w:p>
    <w:p w:rsidR="00CD663B" w:rsidRPr="004F675D" w:rsidRDefault="000849A6" w:rsidP="00CD663B">
      <w:pPr>
        <w:spacing w:after="0" w:line="360" w:lineRule="auto"/>
        <w:ind w:left="1440" w:hanging="720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</m:d>
          <m:r>
            <w:rPr>
              <w:rFonts w:ascii="Cambria Math" w:eastAsiaTheme="minorEastAsia" w:hAnsi="Cambria Math" w:cs="Times New Roman"/>
            </w:rPr>
            <m:t xml:space="preserve">  f(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-1, 1</m:t>
              </m:r>
            </m:e>
          </m:d>
          <m:r>
            <w:rPr>
              <w:rFonts w:ascii="Cambria Math" w:eastAsiaTheme="minorEastAsia" w:hAnsi="Cambria Math" w:cs="Times New Roman"/>
            </w:rPr>
            <m:t>)=(-1, 1)</m:t>
          </m:r>
        </m:oMath>
      </m:oMathPara>
    </w:p>
    <w:p w:rsidR="00CD663B" w:rsidRPr="004F675D" w:rsidRDefault="000849A6" w:rsidP="00CD663B">
      <w:pPr>
        <w:spacing w:after="0" w:line="360" w:lineRule="auto"/>
        <w:ind w:left="1440" w:hanging="720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</m:d>
          <m:r>
            <w:rPr>
              <w:rFonts w:ascii="Cambria Math" w:eastAsiaTheme="minorEastAsia" w:hAnsi="Cambria Math" w:cs="Times New Roman"/>
            </w:rPr>
            <m:t xml:space="preserve">  g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 xml:space="preserve">0, </m:t>
                  </m:r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den>
                  </m:f>
                </m:e>
              </m:d>
            </m:e>
          </m:d>
          <m:r>
            <w:rPr>
              <w:rFonts w:ascii="Cambria Math" w:eastAsiaTheme="minorEastAsia" w:hAnsi="Cambria Math" w:cs="Times New Roman"/>
            </w:rPr>
            <m:t>=[0, ∞)</m:t>
          </m:r>
        </m:oMath>
      </m:oMathPara>
    </w:p>
    <w:p w:rsidR="00CD663B" w:rsidRDefault="00CD663B" w:rsidP="00CD663B">
      <w:pPr>
        <w:spacing w:after="0" w:line="360" w:lineRule="auto"/>
        <w:ind w:left="1440" w:hanging="72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What general observation can you make about such functions</w:t>
      </w:r>
      <w:r w:rsidRPr="00BC7995">
        <w:rPr>
          <w:rFonts w:ascii="Times New Roman" w:eastAsiaTheme="minorEastAsia" w:hAnsi="Times New Roman" w:cs="Times New Roman"/>
          <w:i/>
        </w:rPr>
        <w:t xml:space="preserve"> f</w:t>
      </w:r>
      <w:r>
        <w:rPr>
          <w:rFonts w:ascii="Times New Roman" w:eastAsiaTheme="minorEastAsia" w:hAnsi="Times New Roman" w:cs="Times New Roman"/>
        </w:rPr>
        <w:t xml:space="preserve"> and </w:t>
      </w:r>
      <w:r w:rsidRPr="00BC7995">
        <w:rPr>
          <w:rFonts w:ascii="Times New Roman" w:eastAsiaTheme="minorEastAsia" w:hAnsi="Times New Roman" w:cs="Times New Roman"/>
          <w:i/>
        </w:rPr>
        <w:t>g</w:t>
      </w:r>
      <w:r>
        <w:rPr>
          <w:rFonts w:ascii="Times New Roman" w:eastAsiaTheme="minorEastAsia" w:hAnsi="Times New Roman" w:cs="Times New Roman"/>
        </w:rPr>
        <w:t>?</w:t>
      </w:r>
    </w:p>
    <w:p w:rsidR="00CD663B" w:rsidRPr="00CD663B" w:rsidRDefault="00CD663B" w:rsidP="00CD663B">
      <w:pPr>
        <w:pStyle w:val="ListParagraph"/>
        <w:numPr>
          <w:ilvl w:val="0"/>
          <w:numId w:val="31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Does the Continuous Mapping Theorem imply both the IVT and the Maximum theorem?</w:t>
      </w:r>
      <w:r w:rsidRPr="0016257E">
        <w:rPr>
          <w:rFonts w:ascii="Times New Roman" w:eastAsiaTheme="minorEastAsia" w:hAnsi="Times New Roman" w:cs="Times New Roman"/>
        </w:rPr>
        <w:t xml:space="preserve"> </w:t>
      </w:r>
    </w:p>
    <w:p w:rsidR="004C510D" w:rsidRDefault="004C510D" w:rsidP="00A9703F">
      <w:pPr>
        <w:pStyle w:val="ListParagraph"/>
        <w:numPr>
          <w:ilvl w:val="0"/>
          <w:numId w:val="31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(Abbott, Understanding Analysis)  Give an example of each of the following, or provide a brief argument why the request is impossible.</w:t>
      </w:r>
    </w:p>
    <w:p w:rsidR="004C510D" w:rsidRDefault="004C510D" w:rsidP="004C510D">
      <w:pPr>
        <w:pStyle w:val="ListParagraph"/>
        <w:numPr>
          <w:ilvl w:val="0"/>
          <w:numId w:val="32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A continuous function defined on [</w:t>
      </w:r>
      <w:proofErr w:type="gramStart"/>
      <w:r>
        <w:rPr>
          <w:rFonts w:ascii="Times New Roman" w:eastAsiaTheme="minorEastAsia" w:hAnsi="Times New Roman" w:cs="Times New Roman"/>
        </w:rPr>
        <w:t>0</w:t>
      </w:r>
      <w:proofErr w:type="gramEnd"/>
      <w:r>
        <w:rPr>
          <w:rFonts w:ascii="Times New Roman" w:eastAsiaTheme="minorEastAsia" w:hAnsi="Times New Roman" w:cs="Times New Roman"/>
        </w:rPr>
        <w:t>, 1] with range (0, 1).</w:t>
      </w:r>
    </w:p>
    <w:p w:rsidR="004C510D" w:rsidRDefault="004C510D" w:rsidP="004C510D">
      <w:pPr>
        <w:pStyle w:val="ListParagraph"/>
        <w:numPr>
          <w:ilvl w:val="0"/>
          <w:numId w:val="32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A continuous function defined on (</w:t>
      </w:r>
      <w:proofErr w:type="gramStart"/>
      <w:r>
        <w:rPr>
          <w:rFonts w:ascii="Times New Roman" w:eastAsiaTheme="minorEastAsia" w:hAnsi="Times New Roman" w:cs="Times New Roman"/>
        </w:rPr>
        <w:t>0</w:t>
      </w:r>
      <w:proofErr w:type="gramEnd"/>
      <w:r>
        <w:rPr>
          <w:rFonts w:ascii="Times New Roman" w:eastAsiaTheme="minorEastAsia" w:hAnsi="Times New Roman" w:cs="Times New Roman"/>
        </w:rPr>
        <w:t>, 1) with range [0, 1].</w:t>
      </w:r>
    </w:p>
    <w:p w:rsidR="004C510D" w:rsidRDefault="004C510D" w:rsidP="004C510D">
      <w:pPr>
        <w:pStyle w:val="ListParagraph"/>
        <w:numPr>
          <w:ilvl w:val="0"/>
          <w:numId w:val="32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A continuous function defined on (</w:t>
      </w:r>
      <w:proofErr w:type="gramStart"/>
      <w:r>
        <w:rPr>
          <w:rFonts w:ascii="Times New Roman" w:eastAsiaTheme="minorEastAsia" w:hAnsi="Times New Roman" w:cs="Times New Roman"/>
        </w:rPr>
        <w:t>0</w:t>
      </w:r>
      <w:proofErr w:type="gramEnd"/>
      <w:r>
        <w:rPr>
          <w:rFonts w:ascii="Times New Roman" w:eastAsiaTheme="minorEastAsia" w:hAnsi="Times New Roman" w:cs="Times New Roman"/>
        </w:rPr>
        <w:t>, 1] with range (0, 1).</w:t>
      </w:r>
    </w:p>
    <w:p w:rsidR="004C510D" w:rsidRDefault="004C510D" w:rsidP="004C510D">
      <w:pPr>
        <w:pStyle w:val="ListParagraph"/>
        <w:numPr>
          <w:ilvl w:val="0"/>
          <w:numId w:val="32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If f is continuous on a bounded set A, then </w:t>
      </w:r>
      <w:proofErr w:type="gramStart"/>
      <w:r>
        <w:rPr>
          <w:rFonts w:ascii="Times New Roman" w:eastAsiaTheme="minorEastAsia" w:hAnsi="Times New Roman" w:cs="Times New Roman"/>
        </w:rPr>
        <w:t>f(</w:t>
      </w:r>
      <w:proofErr w:type="gramEnd"/>
      <w:r>
        <w:rPr>
          <w:rFonts w:ascii="Times New Roman" w:eastAsiaTheme="minorEastAsia" w:hAnsi="Times New Roman" w:cs="Times New Roman"/>
        </w:rPr>
        <w:t>A) is bounded.</w:t>
      </w:r>
    </w:p>
    <w:p w:rsidR="004C510D" w:rsidRDefault="001960DF" w:rsidP="004C510D">
      <w:pPr>
        <w:pStyle w:val="ListParagraph"/>
        <w:numPr>
          <w:ilvl w:val="0"/>
          <w:numId w:val="32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If f is defined on R, and </w:t>
      </w:r>
      <w:proofErr w:type="gramStart"/>
      <w:r>
        <w:rPr>
          <w:rFonts w:ascii="Times New Roman" w:eastAsiaTheme="minorEastAsia" w:hAnsi="Times New Roman" w:cs="Times New Roman"/>
        </w:rPr>
        <w:t>f(</w:t>
      </w:r>
      <w:proofErr w:type="gramEnd"/>
      <w:r>
        <w:rPr>
          <w:rFonts w:ascii="Times New Roman" w:eastAsiaTheme="minorEastAsia" w:hAnsi="Times New Roman" w:cs="Times New Roman"/>
        </w:rPr>
        <w:t>K) is compact whenever K is compact, then f is continuous on R.</w:t>
      </w:r>
    </w:p>
    <w:p w:rsidR="001960DF" w:rsidRDefault="001960DF" w:rsidP="004C510D">
      <w:pPr>
        <w:pStyle w:val="ListParagraph"/>
        <w:numPr>
          <w:ilvl w:val="0"/>
          <w:numId w:val="32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lastRenderedPageBreak/>
        <w:t xml:space="preserve">If f is continuous on [a, b], with f(x) &gt; 0 for all </w:t>
      </w:r>
      <m:oMath>
        <m:r>
          <w:rPr>
            <w:rFonts w:ascii="Cambria Math" w:eastAsiaTheme="minorEastAsia" w:hAnsi="Cambria Math" w:cs="Times New Roman"/>
          </w:rPr>
          <m:t>a≤x≤b, then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</w:rPr>
              <m:t>f</m:t>
            </m:r>
          </m:den>
        </m:f>
        <m:r>
          <w:rPr>
            <w:rFonts w:ascii="Cambria Math" w:eastAsiaTheme="minorEastAsia" w:hAnsi="Cambria Math" w:cs="Times New Roman"/>
          </w:rPr>
          <m:t xml:space="preserve"> is bounded on 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a, b</m:t>
            </m:r>
          </m:e>
        </m:d>
        <m:r>
          <w:rPr>
            <w:rFonts w:ascii="Cambria Math" w:eastAsiaTheme="minorEastAsia" w:hAnsi="Cambria Math" w:cs="Times New Roman"/>
          </w:rPr>
          <m:t>.</m:t>
        </m:r>
      </m:oMath>
      <w:r>
        <w:rPr>
          <w:rFonts w:ascii="Times New Roman" w:eastAsiaTheme="minorEastAsia" w:hAnsi="Times New Roman" w:cs="Times New Roman"/>
        </w:rPr>
        <w:t xml:space="preserve">  (Meaning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 xml:space="preserve">1 </m:t>
            </m:r>
          </m:num>
          <m:den>
            <m:r>
              <w:rPr>
                <w:rFonts w:ascii="Cambria Math" w:eastAsiaTheme="minorEastAsia" w:hAnsi="Cambria Math" w:cs="Times New Roman"/>
              </w:rPr>
              <m:t>f</m:t>
            </m:r>
          </m:den>
        </m:f>
        <m:r>
          <w:rPr>
            <w:rFonts w:ascii="Cambria Math" w:eastAsiaTheme="minorEastAsia" w:hAnsi="Cambria Math" w:cs="Times New Roman"/>
          </w:rPr>
          <m:t xml:space="preserve">  </m:t>
        </m:r>
      </m:oMath>
      <w:r>
        <w:rPr>
          <w:rFonts w:ascii="Times New Roman" w:eastAsiaTheme="minorEastAsia" w:hAnsi="Times New Roman" w:cs="Times New Roman"/>
        </w:rPr>
        <w:t>has bounded range.)</w:t>
      </w:r>
    </w:p>
    <w:p w:rsidR="00763B7C" w:rsidRDefault="00CD663B" w:rsidP="001960DF">
      <w:pPr>
        <w:pStyle w:val="ListParagraph"/>
        <w:numPr>
          <w:ilvl w:val="0"/>
          <w:numId w:val="31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</w:t>
      </w:r>
      <w:r w:rsidR="00763B7C" w:rsidRPr="001960DF">
        <w:rPr>
          <w:rFonts w:ascii="Times New Roman" w:eastAsiaTheme="minorEastAsia" w:hAnsi="Times New Roman" w:cs="Times New Roman"/>
        </w:rPr>
        <w:t xml:space="preserve">Define </w:t>
      </w:r>
      <w:r w:rsidR="00763B7C" w:rsidRPr="001960DF">
        <w:rPr>
          <w:rFonts w:ascii="Times New Roman" w:eastAsiaTheme="minorEastAsia" w:hAnsi="Times New Roman" w:cs="Times New Roman"/>
          <w:b/>
        </w:rPr>
        <w:t>uniform continuity</w:t>
      </w:r>
      <w:r w:rsidR="00763B7C" w:rsidRPr="001960DF">
        <w:rPr>
          <w:rFonts w:ascii="Times New Roman" w:eastAsiaTheme="minorEastAsia" w:hAnsi="Times New Roman" w:cs="Times New Roman"/>
        </w:rPr>
        <w:t>.</w:t>
      </w:r>
    </w:p>
    <w:p w:rsidR="00CD663B" w:rsidRPr="00CD663B" w:rsidRDefault="00CD663B" w:rsidP="00CD663B">
      <w:pPr>
        <w:pStyle w:val="ListParagraph"/>
        <w:numPr>
          <w:ilvl w:val="0"/>
          <w:numId w:val="31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</w:t>
      </w:r>
      <w:r w:rsidRPr="0016257E">
        <w:rPr>
          <w:rFonts w:ascii="Times New Roman" w:eastAsiaTheme="minorEastAsia" w:hAnsi="Times New Roman" w:cs="Times New Roman"/>
        </w:rPr>
        <w:t>Prove, using only the definition, that f(x) = x</w:t>
      </w:r>
      <w:r w:rsidRPr="0016257E">
        <w:rPr>
          <w:rFonts w:ascii="Times New Roman" w:eastAsiaTheme="minorEastAsia" w:hAnsi="Times New Roman" w:cs="Times New Roman"/>
          <w:vertAlign w:val="superscript"/>
        </w:rPr>
        <w:t>2</w:t>
      </w:r>
      <w:r w:rsidRPr="0016257E">
        <w:rPr>
          <w:rFonts w:ascii="Times New Roman" w:eastAsiaTheme="minorEastAsia" w:hAnsi="Times New Roman" w:cs="Times New Roman"/>
        </w:rPr>
        <w:t xml:space="preserve"> + </w:t>
      </w:r>
      <w:proofErr w:type="gramStart"/>
      <w:r w:rsidRPr="0016257E">
        <w:rPr>
          <w:rFonts w:ascii="Times New Roman" w:eastAsiaTheme="minorEastAsia" w:hAnsi="Times New Roman" w:cs="Times New Roman"/>
        </w:rPr>
        <w:t>1</w:t>
      </w:r>
      <w:proofErr w:type="gramEnd"/>
      <w:r w:rsidRPr="0016257E">
        <w:rPr>
          <w:rFonts w:ascii="Times New Roman" w:eastAsiaTheme="minorEastAsia" w:hAnsi="Times New Roman" w:cs="Times New Roman"/>
        </w:rPr>
        <w:t xml:space="preserve"> is uniformly continuous on [0, 2] but not uniformly continuous on [0, ∞].</w:t>
      </w:r>
    </w:p>
    <w:p w:rsidR="001960DF" w:rsidRPr="001960DF" w:rsidRDefault="00CD663B" w:rsidP="001960DF">
      <w:pPr>
        <w:pStyle w:val="ListParagraph"/>
        <w:numPr>
          <w:ilvl w:val="0"/>
          <w:numId w:val="31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</w:t>
      </w:r>
      <w:r w:rsidR="001960DF">
        <w:rPr>
          <w:rFonts w:ascii="Times New Roman" w:eastAsiaTheme="minorEastAsia" w:hAnsi="Times New Roman" w:cs="Times New Roman"/>
        </w:rPr>
        <w:t xml:space="preserve">Prove that g(x) = </w:t>
      </w:r>
      <m:oMath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</w:rPr>
            </m:ctrlPr>
          </m:radPr>
          <m:deg/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rad>
      </m:oMath>
      <w:r w:rsidR="001960DF">
        <w:rPr>
          <w:rFonts w:ascii="Times New Roman" w:eastAsiaTheme="minorEastAsia" w:hAnsi="Times New Roman" w:cs="Times New Roman"/>
        </w:rPr>
        <w:t xml:space="preserve">  is uniformly continuous on [0, ∞).</w:t>
      </w:r>
    </w:p>
    <w:p w:rsidR="004C058D" w:rsidRDefault="00CD663B" w:rsidP="00A9703F">
      <w:pPr>
        <w:pStyle w:val="ListParagraph"/>
        <w:numPr>
          <w:ilvl w:val="0"/>
          <w:numId w:val="31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</w:t>
      </w:r>
      <w:r w:rsidR="002F0713" w:rsidRPr="00A9703F">
        <w:rPr>
          <w:rFonts w:ascii="Times New Roman" w:eastAsiaTheme="minorEastAsia" w:hAnsi="Times New Roman" w:cs="Times New Roman"/>
        </w:rPr>
        <w:t>Show that g(x) = x</w:t>
      </w:r>
      <w:r w:rsidR="002F0713" w:rsidRPr="00A9703F">
        <w:rPr>
          <w:rFonts w:ascii="Times New Roman" w:eastAsiaTheme="minorEastAsia" w:hAnsi="Times New Roman" w:cs="Times New Roman"/>
          <w:vertAlign w:val="superscript"/>
        </w:rPr>
        <w:t>2</w:t>
      </w:r>
      <w:r w:rsidR="002F0713" w:rsidRPr="00A9703F">
        <w:rPr>
          <w:rFonts w:ascii="Times New Roman" w:eastAsiaTheme="minorEastAsia" w:hAnsi="Times New Roman" w:cs="Times New Roman"/>
        </w:rPr>
        <w:t xml:space="preserve"> is </w:t>
      </w:r>
      <w:r w:rsidR="002F0713" w:rsidRPr="00A9703F">
        <w:rPr>
          <w:rFonts w:ascii="Times New Roman" w:eastAsiaTheme="minorEastAsia" w:hAnsi="Times New Roman" w:cs="Times New Roman"/>
          <w:i/>
        </w:rPr>
        <w:t>not</w:t>
      </w:r>
      <w:r w:rsidR="002F0713" w:rsidRPr="00A9703F">
        <w:rPr>
          <w:rFonts w:ascii="Times New Roman" w:eastAsiaTheme="minorEastAsia" w:hAnsi="Times New Roman" w:cs="Times New Roman"/>
        </w:rPr>
        <w:t xml:space="preserve"> uniformly continuous on [0, ∞</w:t>
      </w:r>
      <w:r w:rsidR="00A9703F">
        <w:rPr>
          <w:rFonts w:ascii="Times New Roman" w:eastAsiaTheme="minorEastAsia" w:hAnsi="Times New Roman" w:cs="Times New Roman"/>
        </w:rPr>
        <w:t>)</w:t>
      </w:r>
      <w:r w:rsidR="002F0713" w:rsidRPr="00A9703F">
        <w:rPr>
          <w:rFonts w:ascii="Times New Roman" w:eastAsiaTheme="minorEastAsia" w:hAnsi="Times New Roman" w:cs="Times New Roman"/>
        </w:rPr>
        <w:t>.</w:t>
      </w:r>
    </w:p>
    <w:p w:rsidR="004C510D" w:rsidRDefault="00CD663B" w:rsidP="00A9703F">
      <w:pPr>
        <w:pStyle w:val="ListParagraph"/>
        <w:numPr>
          <w:ilvl w:val="0"/>
          <w:numId w:val="31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</w:t>
      </w:r>
      <w:r w:rsidR="004C510D">
        <w:rPr>
          <w:rFonts w:ascii="Times New Roman" w:eastAsiaTheme="minorEastAsia" w:hAnsi="Times New Roman" w:cs="Times New Roman"/>
        </w:rPr>
        <w:t>State the negation of uniform continuity (aka sequential criterion for absence of uniform convergence).</w:t>
      </w:r>
    </w:p>
    <w:p w:rsidR="00111BE7" w:rsidRPr="004C510D" w:rsidRDefault="00BB4F54" w:rsidP="004C510D">
      <w:pPr>
        <w:pStyle w:val="ListParagraph"/>
        <w:numPr>
          <w:ilvl w:val="0"/>
          <w:numId w:val="31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</w:t>
      </w:r>
      <w:r w:rsidR="004C510D">
        <w:rPr>
          <w:rFonts w:ascii="Times New Roman" w:eastAsiaTheme="minorEastAsia" w:hAnsi="Times New Roman" w:cs="Times New Roman"/>
        </w:rPr>
        <w:t xml:space="preserve">Show that </w:t>
      </w:r>
      <m:oMath>
        <m:r>
          <w:rPr>
            <w:rFonts w:ascii="Cambria Math" w:eastAsiaTheme="minorEastAsia" w:hAnsi="Cambria Math" w:cs="Times New Roman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sin</m:t>
            </m:r>
          </m:fName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x</m:t>
                </m:r>
              </m:den>
            </m:f>
            <m:r>
              <w:rPr>
                <w:rFonts w:ascii="Cambria Math" w:eastAsiaTheme="minorEastAsia" w:hAnsi="Cambria Math" w:cs="Times New Roman"/>
              </w:rPr>
              <m:t xml:space="preserve"> is </m:t>
            </m:r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not</m:t>
            </m:r>
            <m:r>
              <w:rPr>
                <w:rFonts w:ascii="Cambria Math" w:eastAsiaTheme="minorEastAsia" w:hAnsi="Cambria Math" w:cs="Times New Roman"/>
              </w:rPr>
              <m:t xml:space="preserve"> uniformly continuous 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0, 1</m:t>
                </m:r>
              </m:e>
            </m:d>
            <m:r>
              <w:rPr>
                <w:rFonts w:ascii="Cambria Math" w:eastAsiaTheme="minorEastAsia" w:hAnsi="Cambria Math" w:cs="Times New Roman"/>
              </w:rPr>
              <m:t>.</m:t>
            </m:r>
          </m:e>
        </m:func>
      </m:oMath>
    </w:p>
    <w:p w:rsidR="003B6FBB" w:rsidRDefault="00BB4F54" w:rsidP="00A9703F">
      <w:pPr>
        <w:pStyle w:val="ListParagraph"/>
        <w:numPr>
          <w:ilvl w:val="0"/>
          <w:numId w:val="31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</w:t>
      </w:r>
      <w:r w:rsidR="003B6FBB" w:rsidRPr="00A9703F">
        <w:rPr>
          <w:rFonts w:ascii="Times New Roman" w:eastAsiaTheme="minorEastAsia" w:hAnsi="Times New Roman" w:cs="Times New Roman"/>
        </w:rPr>
        <w:t xml:space="preserve">State and prove the </w:t>
      </w:r>
      <w:r w:rsidR="003B6FBB" w:rsidRPr="00A9703F">
        <w:rPr>
          <w:rFonts w:ascii="Times New Roman" w:eastAsiaTheme="minorEastAsia" w:hAnsi="Times New Roman" w:cs="Times New Roman"/>
          <w:b/>
        </w:rPr>
        <w:t>Uniform Continuity Theorem</w:t>
      </w:r>
      <w:r w:rsidR="003B6FBB" w:rsidRPr="00A9703F">
        <w:rPr>
          <w:rFonts w:ascii="Times New Roman" w:eastAsiaTheme="minorEastAsia" w:hAnsi="Times New Roman" w:cs="Times New Roman"/>
        </w:rPr>
        <w:t>.</w:t>
      </w:r>
    </w:p>
    <w:p w:rsidR="001D001F" w:rsidRPr="00A9703F" w:rsidRDefault="00A9703F" w:rsidP="00A9703F">
      <w:pPr>
        <w:pStyle w:val="ListParagraph"/>
        <w:numPr>
          <w:ilvl w:val="0"/>
          <w:numId w:val="31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</w:t>
      </w:r>
      <w:r w:rsidR="001D001F" w:rsidRPr="00A9703F">
        <w:rPr>
          <w:rFonts w:ascii="Times New Roman" w:eastAsiaTheme="minorEastAsia" w:hAnsi="Times New Roman" w:cs="Times New Roman"/>
        </w:rPr>
        <w:t>Prove, using only the definition, that f(x) = x</w:t>
      </w:r>
      <w:r w:rsidR="001D001F" w:rsidRPr="00A9703F">
        <w:rPr>
          <w:rFonts w:ascii="Times New Roman" w:eastAsiaTheme="minorEastAsia" w:hAnsi="Times New Roman" w:cs="Times New Roman"/>
          <w:vertAlign w:val="superscript"/>
        </w:rPr>
        <w:t>2</w:t>
      </w:r>
      <w:r w:rsidR="001D001F" w:rsidRPr="00A9703F">
        <w:rPr>
          <w:rFonts w:ascii="Times New Roman" w:eastAsiaTheme="minorEastAsia" w:hAnsi="Times New Roman" w:cs="Times New Roman"/>
        </w:rPr>
        <w:t xml:space="preserve"> + </w:t>
      </w:r>
      <w:proofErr w:type="gramStart"/>
      <w:r w:rsidR="001D001F" w:rsidRPr="00A9703F">
        <w:rPr>
          <w:rFonts w:ascii="Times New Roman" w:eastAsiaTheme="minorEastAsia" w:hAnsi="Times New Roman" w:cs="Times New Roman"/>
        </w:rPr>
        <w:t>1</w:t>
      </w:r>
      <w:proofErr w:type="gramEnd"/>
      <w:r w:rsidR="001D001F" w:rsidRPr="00A9703F">
        <w:rPr>
          <w:rFonts w:ascii="Times New Roman" w:eastAsiaTheme="minorEastAsia" w:hAnsi="Times New Roman" w:cs="Times New Roman"/>
        </w:rPr>
        <w:t xml:space="preserve"> is uniformly continuous on [0, 2]</w:t>
      </w:r>
      <w:r w:rsidR="00455FB1" w:rsidRPr="00A9703F">
        <w:rPr>
          <w:rFonts w:ascii="Times New Roman" w:eastAsiaTheme="minorEastAsia" w:hAnsi="Times New Roman" w:cs="Times New Roman"/>
        </w:rPr>
        <w:t xml:space="preserve"> but </w:t>
      </w:r>
      <w:r w:rsidR="00455FB1" w:rsidRPr="00BB4F54">
        <w:rPr>
          <w:rFonts w:ascii="Times New Roman" w:eastAsiaTheme="minorEastAsia" w:hAnsi="Times New Roman" w:cs="Times New Roman"/>
          <w:i/>
        </w:rPr>
        <w:t>not</w:t>
      </w:r>
      <w:r w:rsidR="00455FB1" w:rsidRPr="00A9703F">
        <w:rPr>
          <w:rFonts w:ascii="Times New Roman" w:eastAsiaTheme="minorEastAsia" w:hAnsi="Times New Roman" w:cs="Times New Roman"/>
        </w:rPr>
        <w:t xml:space="preserve"> uniformly continuous on [0, ∞].</w:t>
      </w:r>
    </w:p>
    <w:p w:rsidR="006D6987" w:rsidRDefault="00684DCD" w:rsidP="00684DCD">
      <w:pPr>
        <w:spacing w:after="0" w:line="360" w:lineRule="auto"/>
        <w:ind w:hanging="720"/>
        <w:jc w:val="center"/>
        <w:rPr>
          <w:rFonts w:ascii="Times New Roman" w:eastAsiaTheme="minorEastAsia" w:hAnsi="Times New Roman" w:cs="Times New Roman"/>
        </w:rPr>
      </w:pPr>
      <w:r>
        <w:rPr>
          <w:noProof/>
        </w:rPr>
        <w:drawing>
          <wp:inline distT="0" distB="0" distL="0" distR="0">
            <wp:extent cx="2468880" cy="4551195"/>
            <wp:effectExtent l="0" t="0" r="7620" b="1905"/>
            <wp:docPr id="2" name="Picture 2" descr="Image associÃ©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associÃ©e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09"/>
                    <a:stretch/>
                  </pic:blipFill>
                  <pic:spPr bwMode="auto">
                    <a:xfrm>
                      <a:off x="0" y="0"/>
                      <a:ext cx="2532251" cy="4668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6D6987" w:rsidSect="00B351D4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6D5091"/>
    <w:multiLevelType w:val="hybridMultilevel"/>
    <w:tmpl w:val="2C424932"/>
    <w:lvl w:ilvl="0" w:tplc="65060E0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FE714E"/>
    <w:multiLevelType w:val="hybridMultilevel"/>
    <w:tmpl w:val="12743048"/>
    <w:lvl w:ilvl="0" w:tplc="7A3E38E8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014337"/>
    <w:multiLevelType w:val="hybridMultilevel"/>
    <w:tmpl w:val="28C0CCF8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 w15:restartNumberingAfterBreak="0">
    <w:nsid w:val="13A70F63"/>
    <w:multiLevelType w:val="hybridMultilevel"/>
    <w:tmpl w:val="F9583D54"/>
    <w:lvl w:ilvl="0" w:tplc="27EAA19A">
      <w:start w:val="1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" w15:restartNumberingAfterBreak="0">
    <w:nsid w:val="14467CEF"/>
    <w:multiLevelType w:val="hybridMultilevel"/>
    <w:tmpl w:val="D7EAA3D0"/>
    <w:lvl w:ilvl="0" w:tplc="A3D0F8FE">
      <w:start w:val="23"/>
      <w:numFmt w:val="bullet"/>
      <w:lvlText w:val=""/>
      <w:lvlJc w:val="left"/>
      <w:pPr>
        <w:ind w:left="108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3412486"/>
    <w:multiLevelType w:val="hybridMultilevel"/>
    <w:tmpl w:val="6882D79C"/>
    <w:lvl w:ilvl="0" w:tplc="144059E6">
      <w:start w:val="1"/>
      <w:numFmt w:val="lowerLetter"/>
      <w:lvlText w:val="(%1)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6" w15:restartNumberingAfterBreak="0">
    <w:nsid w:val="247D1060"/>
    <w:multiLevelType w:val="hybridMultilevel"/>
    <w:tmpl w:val="09984874"/>
    <w:lvl w:ilvl="0" w:tplc="0409000F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485F6B"/>
    <w:multiLevelType w:val="hybridMultilevel"/>
    <w:tmpl w:val="5B8433DE"/>
    <w:lvl w:ilvl="0" w:tplc="20D4CE6E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8D1C2A"/>
    <w:multiLevelType w:val="multilevel"/>
    <w:tmpl w:val="6DBE9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12932B6"/>
    <w:multiLevelType w:val="hybridMultilevel"/>
    <w:tmpl w:val="D59A0790"/>
    <w:lvl w:ilvl="0" w:tplc="9564C1B2">
      <w:start w:val="1"/>
      <w:numFmt w:val="decimal"/>
      <w:lvlText w:val="%1."/>
      <w:lvlJc w:val="left"/>
      <w:pPr>
        <w:ind w:left="63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0" w15:restartNumberingAfterBreak="0">
    <w:nsid w:val="37976CAC"/>
    <w:multiLevelType w:val="hybridMultilevel"/>
    <w:tmpl w:val="8FFAED00"/>
    <w:lvl w:ilvl="0" w:tplc="E3109368">
      <w:start w:val="2"/>
      <w:numFmt w:val="decimal"/>
      <w:lvlText w:val="%1."/>
      <w:lvlJc w:val="left"/>
      <w:pPr>
        <w:ind w:left="45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3A4B0673"/>
    <w:multiLevelType w:val="hybridMultilevel"/>
    <w:tmpl w:val="0BA8A99C"/>
    <w:lvl w:ilvl="0" w:tplc="D72061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0F51C9"/>
    <w:multiLevelType w:val="hybridMultilevel"/>
    <w:tmpl w:val="86562E5E"/>
    <w:lvl w:ilvl="0" w:tplc="BADAC978">
      <w:start w:val="3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3" w15:restartNumberingAfterBreak="0">
    <w:nsid w:val="3D0A6DBF"/>
    <w:multiLevelType w:val="hybridMultilevel"/>
    <w:tmpl w:val="61324A80"/>
    <w:lvl w:ilvl="0" w:tplc="A6B4E1A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68F28EE"/>
    <w:multiLevelType w:val="hybridMultilevel"/>
    <w:tmpl w:val="B75E0D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D728BF"/>
    <w:multiLevelType w:val="hybridMultilevel"/>
    <w:tmpl w:val="929E22FE"/>
    <w:lvl w:ilvl="0" w:tplc="42B6AA8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4A50827"/>
    <w:multiLevelType w:val="hybridMultilevel"/>
    <w:tmpl w:val="FC5E305E"/>
    <w:lvl w:ilvl="0" w:tplc="CCEC036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A045C8"/>
    <w:multiLevelType w:val="hybridMultilevel"/>
    <w:tmpl w:val="8E9430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B34CD2"/>
    <w:multiLevelType w:val="hybridMultilevel"/>
    <w:tmpl w:val="4808B254"/>
    <w:lvl w:ilvl="0" w:tplc="953ED99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742C02"/>
    <w:multiLevelType w:val="hybridMultilevel"/>
    <w:tmpl w:val="CAC20A0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6E622D"/>
    <w:multiLevelType w:val="hybridMultilevel"/>
    <w:tmpl w:val="CA26BF2A"/>
    <w:lvl w:ilvl="0" w:tplc="2B2A4172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C22146"/>
    <w:multiLevelType w:val="hybridMultilevel"/>
    <w:tmpl w:val="648AA1E2"/>
    <w:lvl w:ilvl="0" w:tplc="C4160938">
      <w:start w:val="1"/>
      <w:numFmt w:val="decimal"/>
      <w:lvlText w:val="%1."/>
      <w:lvlJc w:val="left"/>
      <w:pPr>
        <w:ind w:left="360" w:hanging="360"/>
      </w:pPr>
      <w:rPr>
        <w:rFonts w:hint="default"/>
        <w:i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2" w15:restartNumberingAfterBreak="0">
    <w:nsid w:val="672540FA"/>
    <w:multiLevelType w:val="hybridMultilevel"/>
    <w:tmpl w:val="0DF4BCB4"/>
    <w:lvl w:ilvl="0" w:tplc="DF9E75F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7847851"/>
    <w:multiLevelType w:val="hybridMultilevel"/>
    <w:tmpl w:val="49F6F924"/>
    <w:lvl w:ilvl="0" w:tplc="432C4E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CA6123"/>
    <w:multiLevelType w:val="hybridMultilevel"/>
    <w:tmpl w:val="8EA0F256"/>
    <w:lvl w:ilvl="0" w:tplc="DDD4A9DA">
      <w:start w:val="23"/>
      <w:numFmt w:val="bullet"/>
      <w:lvlText w:val="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BB4F51"/>
    <w:multiLevelType w:val="hybridMultilevel"/>
    <w:tmpl w:val="2D405A0C"/>
    <w:lvl w:ilvl="0" w:tplc="B33237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01322D"/>
    <w:multiLevelType w:val="hybridMultilevel"/>
    <w:tmpl w:val="0798BB26"/>
    <w:lvl w:ilvl="0" w:tplc="2C8688DA">
      <w:start w:val="9"/>
      <w:numFmt w:val="decimal"/>
      <w:lvlText w:val="%1."/>
      <w:lvlJc w:val="left"/>
      <w:pPr>
        <w:ind w:left="720" w:hanging="360"/>
      </w:pPr>
      <w:rPr>
        <w:rFonts w:hint="default"/>
        <w:b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E90954"/>
    <w:multiLevelType w:val="hybridMultilevel"/>
    <w:tmpl w:val="2E06FE40"/>
    <w:lvl w:ilvl="0" w:tplc="73E8111A">
      <w:start w:val="1"/>
      <w:numFmt w:val="decimal"/>
      <w:lvlText w:val="%1."/>
      <w:lvlJc w:val="left"/>
      <w:pPr>
        <w:ind w:left="63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8" w15:restartNumberingAfterBreak="0">
    <w:nsid w:val="7845463A"/>
    <w:multiLevelType w:val="hybridMultilevel"/>
    <w:tmpl w:val="FC42F4EE"/>
    <w:lvl w:ilvl="0" w:tplc="AF62BCB4">
      <w:start w:val="2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9" w15:restartNumberingAfterBreak="0">
    <w:nsid w:val="7A1D6F70"/>
    <w:multiLevelType w:val="hybridMultilevel"/>
    <w:tmpl w:val="38F0CC5A"/>
    <w:lvl w:ilvl="0" w:tplc="B2F01724">
      <w:start w:val="2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A26F48"/>
    <w:multiLevelType w:val="hybridMultilevel"/>
    <w:tmpl w:val="79C053CC"/>
    <w:lvl w:ilvl="0" w:tplc="E54E9780">
      <w:start w:val="6"/>
      <w:numFmt w:val="bullet"/>
      <w:lvlText w:val="-"/>
      <w:lvlJc w:val="left"/>
      <w:pPr>
        <w:ind w:left="720" w:hanging="360"/>
      </w:pPr>
      <w:rPr>
        <w:rFonts w:ascii="Courier New" w:eastAsiaTheme="minorHAnsi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BD44D9"/>
    <w:multiLevelType w:val="hybridMultilevel"/>
    <w:tmpl w:val="824AD46C"/>
    <w:lvl w:ilvl="0" w:tplc="6F8E2E32">
      <w:start w:val="1"/>
      <w:numFmt w:val="lowerLetter"/>
      <w:lvlText w:val="(%1)"/>
      <w:lvlJc w:val="left"/>
      <w:pPr>
        <w:ind w:left="89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17" w:hanging="360"/>
      </w:pPr>
    </w:lvl>
    <w:lvl w:ilvl="2" w:tplc="0409001B" w:tentative="1">
      <w:start w:val="1"/>
      <w:numFmt w:val="lowerRoman"/>
      <w:lvlText w:val="%3."/>
      <w:lvlJc w:val="right"/>
      <w:pPr>
        <w:ind w:left="2337" w:hanging="180"/>
      </w:pPr>
    </w:lvl>
    <w:lvl w:ilvl="3" w:tplc="0409000F" w:tentative="1">
      <w:start w:val="1"/>
      <w:numFmt w:val="decimal"/>
      <w:lvlText w:val="%4."/>
      <w:lvlJc w:val="left"/>
      <w:pPr>
        <w:ind w:left="3057" w:hanging="360"/>
      </w:pPr>
    </w:lvl>
    <w:lvl w:ilvl="4" w:tplc="04090019" w:tentative="1">
      <w:start w:val="1"/>
      <w:numFmt w:val="lowerLetter"/>
      <w:lvlText w:val="%5."/>
      <w:lvlJc w:val="left"/>
      <w:pPr>
        <w:ind w:left="3777" w:hanging="360"/>
      </w:pPr>
    </w:lvl>
    <w:lvl w:ilvl="5" w:tplc="0409001B" w:tentative="1">
      <w:start w:val="1"/>
      <w:numFmt w:val="lowerRoman"/>
      <w:lvlText w:val="%6."/>
      <w:lvlJc w:val="right"/>
      <w:pPr>
        <w:ind w:left="4497" w:hanging="180"/>
      </w:pPr>
    </w:lvl>
    <w:lvl w:ilvl="6" w:tplc="0409000F" w:tentative="1">
      <w:start w:val="1"/>
      <w:numFmt w:val="decimal"/>
      <w:lvlText w:val="%7."/>
      <w:lvlJc w:val="left"/>
      <w:pPr>
        <w:ind w:left="5217" w:hanging="360"/>
      </w:pPr>
    </w:lvl>
    <w:lvl w:ilvl="7" w:tplc="04090019" w:tentative="1">
      <w:start w:val="1"/>
      <w:numFmt w:val="lowerLetter"/>
      <w:lvlText w:val="%8."/>
      <w:lvlJc w:val="left"/>
      <w:pPr>
        <w:ind w:left="5937" w:hanging="360"/>
      </w:pPr>
    </w:lvl>
    <w:lvl w:ilvl="8" w:tplc="0409001B" w:tentative="1">
      <w:start w:val="1"/>
      <w:numFmt w:val="lowerRoman"/>
      <w:lvlText w:val="%9."/>
      <w:lvlJc w:val="right"/>
      <w:pPr>
        <w:ind w:left="6657" w:hanging="180"/>
      </w:pPr>
    </w:lvl>
  </w:abstractNum>
  <w:abstractNum w:abstractNumId="32" w15:restartNumberingAfterBreak="0">
    <w:nsid w:val="7F1B743F"/>
    <w:multiLevelType w:val="hybridMultilevel"/>
    <w:tmpl w:val="A6BAB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1"/>
  </w:num>
  <w:num w:numId="3">
    <w:abstractNumId w:val="8"/>
  </w:num>
  <w:num w:numId="4">
    <w:abstractNumId w:val="7"/>
  </w:num>
  <w:num w:numId="5">
    <w:abstractNumId w:val="32"/>
  </w:num>
  <w:num w:numId="6">
    <w:abstractNumId w:val="23"/>
  </w:num>
  <w:num w:numId="7">
    <w:abstractNumId w:val="10"/>
  </w:num>
  <w:num w:numId="8">
    <w:abstractNumId w:val="18"/>
  </w:num>
  <w:num w:numId="9">
    <w:abstractNumId w:val="6"/>
  </w:num>
  <w:num w:numId="10">
    <w:abstractNumId w:val="20"/>
  </w:num>
  <w:num w:numId="11">
    <w:abstractNumId w:val="13"/>
  </w:num>
  <w:num w:numId="12">
    <w:abstractNumId w:val="16"/>
  </w:num>
  <w:num w:numId="13">
    <w:abstractNumId w:val="3"/>
  </w:num>
  <w:num w:numId="14">
    <w:abstractNumId w:val="0"/>
  </w:num>
  <w:num w:numId="15">
    <w:abstractNumId w:val="31"/>
  </w:num>
  <w:num w:numId="16">
    <w:abstractNumId w:val="25"/>
  </w:num>
  <w:num w:numId="17">
    <w:abstractNumId w:val="30"/>
  </w:num>
  <w:num w:numId="18">
    <w:abstractNumId w:val="2"/>
  </w:num>
  <w:num w:numId="19">
    <w:abstractNumId w:val="9"/>
  </w:num>
  <w:num w:numId="20">
    <w:abstractNumId w:val="17"/>
  </w:num>
  <w:num w:numId="21">
    <w:abstractNumId w:val="28"/>
  </w:num>
  <w:num w:numId="22">
    <w:abstractNumId w:val="15"/>
  </w:num>
  <w:num w:numId="23">
    <w:abstractNumId w:val="5"/>
  </w:num>
  <w:num w:numId="24">
    <w:abstractNumId w:val="12"/>
  </w:num>
  <w:num w:numId="25">
    <w:abstractNumId w:val="27"/>
  </w:num>
  <w:num w:numId="26">
    <w:abstractNumId w:val="14"/>
  </w:num>
  <w:num w:numId="27">
    <w:abstractNumId w:val="19"/>
  </w:num>
  <w:num w:numId="28">
    <w:abstractNumId w:val="29"/>
  </w:num>
  <w:num w:numId="29">
    <w:abstractNumId w:val="24"/>
  </w:num>
  <w:num w:numId="30">
    <w:abstractNumId w:val="4"/>
  </w:num>
  <w:num w:numId="31">
    <w:abstractNumId w:val="1"/>
  </w:num>
  <w:num w:numId="32">
    <w:abstractNumId w:val="22"/>
  </w:num>
  <w:num w:numId="3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NDUxNDc0Njc0NLJU0lEKTi0uzszPAykwNKkFAC8baaotAAAA"/>
  </w:docVars>
  <w:rsids>
    <w:rsidRoot w:val="00117682"/>
    <w:rsid w:val="00001B86"/>
    <w:rsid w:val="000037F3"/>
    <w:rsid w:val="00010AE5"/>
    <w:rsid w:val="0001509D"/>
    <w:rsid w:val="00027952"/>
    <w:rsid w:val="0004152B"/>
    <w:rsid w:val="00047D46"/>
    <w:rsid w:val="00050897"/>
    <w:rsid w:val="0006006A"/>
    <w:rsid w:val="00073BDE"/>
    <w:rsid w:val="000770C4"/>
    <w:rsid w:val="000849A6"/>
    <w:rsid w:val="00092B1C"/>
    <w:rsid w:val="00093074"/>
    <w:rsid w:val="000C10A6"/>
    <w:rsid w:val="000C3F92"/>
    <w:rsid w:val="000E4393"/>
    <w:rsid w:val="000E539C"/>
    <w:rsid w:val="000F527F"/>
    <w:rsid w:val="00103588"/>
    <w:rsid w:val="00110C1C"/>
    <w:rsid w:val="00111BE7"/>
    <w:rsid w:val="00116B1E"/>
    <w:rsid w:val="00117682"/>
    <w:rsid w:val="00123CD7"/>
    <w:rsid w:val="00131467"/>
    <w:rsid w:val="001361AF"/>
    <w:rsid w:val="00144A31"/>
    <w:rsid w:val="00145165"/>
    <w:rsid w:val="00160F1D"/>
    <w:rsid w:val="0016787B"/>
    <w:rsid w:val="001827AB"/>
    <w:rsid w:val="0018343A"/>
    <w:rsid w:val="00187644"/>
    <w:rsid w:val="00193DF8"/>
    <w:rsid w:val="00195928"/>
    <w:rsid w:val="001960DF"/>
    <w:rsid w:val="001A3B84"/>
    <w:rsid w:val="001A3F4F"/>
    <w:rsid w:val="001A7198"/>
    <w:rsid w:val="001B05DE"/>
    <w:rsid w:val="001B623F"/>
    <w:rsid w:val="001C4933"/>
    <w:rsid w:val="001C7220"/>
    <w:rsid w:val="001D001F"/>
    <w:rsid w:val="001D0BBD"/>
    <w:rsid w:val="001D3C3F"/>
    <w:rsid w:val="001F2027"/>
    <w:rsid w:val="0022030E"/>
    <w:rsid w:val="00232F84"/>
    <w:rsid w:val="00233013"/>
    <w:rsid w:val="00236AFB"/>
    <w:rsid w:val="00250AA1"/>
    <w:rsid w:val="002534B7"/>
    <w:rsid w:val="0026061F"/>
    <w:rsid w:val="002622CE"/>
    <w:rsid w:val="002644D0"/>
    <w:rsid w:val="0027019E"/>
    <w:rsid w:val="00295561"/>
    <w:rsid w:val="002956E3"/>
    <w:rsid w:val="002A1367"/>
    <w:rsid w:val="002A2E85"/>
    <w:rsid w:val="002A70A4"/>
    <w:rsid w:val="002B4A91"/>
    <w:rsid w:val="002C60AF"/>
    <w:rsid w:val="002C6200"/>
    <w:rsid w:val="002C6D35"/>
    <w:rsid w:val="002D5AFA"/>
    <w:rsid w:val="002E2589"/>
    <w:rsid w:val="002E57DF"/>
    <w:rsid w:val="002F0713"/>
    <w:rsid w:val="002F1767"/>
    <w:rsid w:val="002F2147"/>
    <w:rsid w:val="002F3DD1"/>
    <w:rsid w:val="002F41AF"/>
    <w:rsid w:val="0030153F"/>
    <w:rsid w:val="003108F4"/>
    <w:rsid w:val="00316635"/>
    <w:rsid w:val="00321B37"/>
    <w:rsid w:val="00321D22"/>
    <w:rsid w:val="003247E7"/>
    <w:rsid w:val="00325FD5"/>
    <w:rsid w:val="00330909"/>
    <w:rsid w:val="00343873"/>
    <w:rsid w:val="00363C0D"/>
    <w:rsid w:val="003929CE"/>
    <w:rsid w:val="00393F15"/>
    <w:rsid w:val="003A19AC"/>
    <w:rsid w:val="003B4D92"/>
    <w:rsid w:val="003B6FBB"/>
    <w:rsid w:val="003C7EC0"/>
    <w:rsid w:val="003D0EA1"/>
    <w:rsid w:val="003D1A01"/>
    <w:rsid w:val="003D4FF9"/>
    <w:rsid w:val="003F0090"/>
    <w:rsid w:val="003F3F2E"/>
    <w:rsid w:val="003F759E"/>
    <w:rsid w:val="0040271D"/>
    <w:rsid w:val="00404736"/>
    <w:rsid w:val="004049D7"/>
    <w:rsid w:val="004075BA"/>
    <w:rsid w:val="00432654"/>
    <w:rsid w:val="00433649"/>
    <w:rsid w:val="004361C8"/>
    <w:rsid w:val="00446C15"/>
    <w:rsid w:val="00455FB1"/>
    <w:rsid w:val="00460F58"/>
    <w:rsid w:val="00465B15"/>
    <w:rsid w:val="004676D5"/>
    <w:rsid w:val="0047126A"/>
    <w:rsid w:val="004713EF"/>
    <w:rsid w:val="00471A32"/>
    <w:rsid w:val="00471DA5"/>
    <w:rsid w:val="004734A5"/>
    <w:rsid w:val="00476739"/>
    <w:rsid w:val="00483EAC"/>
    <w:rsid w:val="004914AE"/>
    <w:rsid w:val="004A0FF5"/>
    <w:rsid w:val="004A728A"/>
    <w:rsid w:val="004B2396"/>
    <w:rsid w:val="004C058D"/>
    <w:rsid w:val="004C3446"/>
    <w:rsid w:val="004C510D"/>
    <w:rsid w:val="004D587E"/>
    <w:rsid w:val="004D5C47"/>
    <w:rsid w:val="004E238D"/>
    <w:rsid w:val="004F29F2"/>
    <w:rsid w:val="00504526"/>
    <w:rsid w:val="00513CD7"/>
    <w:rsid w:val="005155F3"/>
    <w:rsid w:val="0051759D"/>
    <w:rsid w:val="0052078E"/>
    <w:rsid w:val="00521123"/>
    <w:rsid w:val="00530CAD"/>
    <w:rsid w:val="005314EE"/>
    <w:rsid w:val="0053634C"/>
    <w:rsid w:val="005441E0"/>
    <w:rsid w:val="00557E42"/>
    <w:rsid w:val="005705A0"/>
    <w:rsid w:val="00571F56"/>
    <w:rsid w:val="0057672E"/>
    <w:rsid w:val="0058308F"/>
    <w:rsid w:val="00590E2A"/>
    <w:rsid w:val="005941DD"/>
    <w:rsid w:val="005A6B85"/>
    <w:rsid w:val="005E4745"/>
    <w:rsid w:val="005F1D76"/>
    <w:rsid w:val="005F4397"/>
    <w:rsid w:val="00602182"/>
    <w:rsid w:val="0060218A"/>
    <w:rsid w:val="0060290A"/>
    <w:rsid w:val="00607F01"/>
    <w:rsid w:val="00610141"/>
    <w:rsid w:val="00613868"/>
    <w:rsid w:val="00615AB9"/>
    <w:rsid w:val="00630ED7"/>
    <w:rsid w:val="00634C19"/>
    <w:rsid w:val="0064241A"/>
    <w:rsid w:val="00646189"/>
    <w:rsid w:val="006544FA"/>
    <w:rsid w:val="0065524F"/>
    <w:rsid w:val="00657CB9"/>
    <w:rsid w:val="00660538"/>
    <w:rsid w:val="006719A6"/>
    <w:rsid w:val="00674DCC"/>
    <w:rsid w:val="0068173C"/>
    <w:rsid w:val="00681B1B"/>
    <w:rsid w:val="00681E82"/>
    <w:rsid w:val="00684DCD"/>
    <w:rsid w:val="0068539D"/>
    <w:rsid w:val="00690895"/>
    <w:rsid w:val="006A3FF0"/>
    <w:rsid w:val="006B0E8F"/>
    <w:rsid w:val="006B3272"/>
    <w:rsid w:val="006B6D58"/>
    <w:rsid w:val="006D6987"/>
    <w:rsid w:val="006F71A8"/>
    <w:rsid w:val="007162CA"/>
    <w:rsid w:val="00717FAA"/>
    <w:rsid w:val="00721C8A"/>
    <w:rsid w:val="00725E6D"/>
    <w:rsid w:val="00734C7A"/>
    <w:rsid w:val="00736490"/>
    <w:rsid w:val="00745BF2"/>
    <w:rsid w:val="00753CFB"/>
    <w:rsid w:val="00763B7C"/>
    <w:rsid w:val="00764679"/>
    <w:rsid w:val="00765CF0"/>
    <w:rsid w:val="00766EFB"/>
    <w:rsid w:val="00774822"/>
    <w:rsid w:val="00775CB3"/>
    <w:rsid w:val="007845E8"/>
    <w:rsid w:val="007B269D"/>
    <w:rsid w:val="007B30C6"/>
    <w:rsid w:val="007D693B"/>
    <w:rsid w:val="007F06CA"/>
    <w:rsid w:val="007F4DAB"/>
    <w:rsid w:val="007F7E88"/>
    <w:rsid w:val="00807A6C"/>
    <w:rsid w:val="00815A2C"/>
    <w:rsid w:val="00827D1E"/>
    <w:rsid w:val="008307E8"/>
    <w:rsid w:val="00840AE1"/>
    <w:rsid w:val="00843894"/>
    <w:rsid w:val="0086173B"/>
    <w:rsid w:val="00861D65"/>
    <w:rsid w:val="008719B1"/>
    <w:rsid w:val="008769FE"/>
    <w:rsid w:val="0089401F"/>
    <w:rsid w:val="00896AD2"/>
    <w:rsid w:val="008A661C"/>
    <w:rsid w:val="008C2E29"/>
    <w:rsid w:val="008C66C8"/>
    <w:rsid w:val="008F2EC3"/>
    <w:rsid w:val="009255A1"/>
    <w:rsid w:val="00954186"/>
    <w:rsid w:val="0095465D"/>
    <w:rsid w:val="0095583E"/>
    <w:rsid w:val="009625D7"/>
    <w:rsid w:val="0096630E"/>
    <w:rsid w:val="00967185"/>
    <w:rsid w:val="009714ED"/>
    <w:rsid w:val="009835C4"/>
    <w:rsid w:val="00993FDC"/>
    <w:rsid w:val="009A4CD6"/>
    <w:rsid w:val="009B7434"/>
    <w:rsid w:val="009C4494"/>
    <w:rsid w:val="009C5506"/>
    <w:rsid w:val="009D01FC"/>
    <w:rsid w:val="009D222E"/>
    <w:rsid w:val="009E1AE3"/>
    <w:rsid w:val="00A00836"/>
    <w:rsid w:val="00A030AB"/>
    <w:rsid w:val="00A06B6E"/>
    <w:rsid w:val="00A235EF"/>
    <w:rsid w:val="00A27A0E"/>
    <w:rsid w:val="00A32360"/>
    <w:rsid w:val="00A355BE"/>
    <w:rsid w:val="00A36513"/>
    <w:rsid w:val="00A37F30"/>
    <w:rsid w:val="00A65D1C"/>
    <w:rsid w:val="00A74AF8"/>
    <w:rsid w:val="00A77570"/>
    <w:rsid w:val="00A77FEE"/>
    <w:rsid w:val="00A819FB"/>
    <w:rsid w:val="00A8419B"/>
    <w:rsid w:val="00A9703F"/>
    <w:rsid w:val="00AD098C"/>
    <w:rsid w:val="00AE2A89"/>
    <w:rsid w:val="00AE4F1A"/>
    <w:rsid w:val="00AE75A8"/>
    <w:rsid w:val="00AF452E"/>
    <w:rsid w:val="00B1357F"/>
    <w:rsid w:val="00B13FDE"/>
    <w:rsid w:val="00B16E0F"/>
    <w:rsid w:val="00B27CF4"/>
    <w:rsid w:val="00B27DD7"/>
    <w:rsid w:val="00B329A5"/>
    <w:rsid w:val="00B351D4"/>
    <w:rsid w:val="00B42860"/>
    <w:rsid w:val="00B43380"/>
    <w:rsid w:val="00B52C37"/>
    <w:rsid w:val="00B74D07"/>
    <w:rsid w:val="00B81DB0"/>
    <w:rsid w:val="00B85FA5"/>
    <w:rsid w:val="00B91926"/>
    <w:rsid w:val="00B9380D"/>
    <w:rsid w:val="00BA2FD9"/>
    <w:rsid w:val="00BA43BE"/>
    <w:rsid w:val="00BA441F"/>
    <w:rsid w:val="00BA7DC2"/>
    <w:rsid w:val="00BB21B9"/>
    <w:rsid w:val="00BB2824"/>
    <w:rsid w:val="00BB4F54"/>
    <w:rsid w:val="00BD09DA"/>
    <w:rsid w:val="00BD288C"/>
    <w:rsid w:val="00BD4583"/>
    <w:rsid w:val="00BD7996"/>
    <w:rsid w:val="00BE6460"/>
    <w:rsid w:val="00BF6DD7"/>
    <w:rsid w:val="00C01054"/>
    <w:rsid w:val="00C1014E"/>
    <w:rsid w:val="00C11010"/>
    <w:rsid w:val="00C119DE"/>
    <w:rsid w:val="00C15084"/>
    <w:rsid w:val="00C26DC5"/>
    <w:rsid w:val="00C325E7"/>
    <w:rsid w:val="00C33E18"/>
    <w:rsid w:val="00C37D65"/>
    <w:rsid w:val="00C42632"/>
    <w:rsid w:val="00C470FE"/>
    <w:rsid w:val="00C53E99"/>
    <w:rsid w:val="00C561B7"/>
    <w:rsid w:val="00C57C7B"/>
    <w:rsid w:val="00C629B4"/>
    <w:rsid w:val="00C701BC"/>
    <w:rsid w:val="00C72217"/>
    <w:rsid w:val="00C728A2"/>
    <w:rsid w:val="00C7781A"/>
    <w:rsid w:val="00C9342D"/>
    <w:rsid w:val="00C936B7"/>
    <w:rsid w:val="00CA06AE"/>
    <w:rsid w:val="00CB21FA"/>
    <w:rsid w:val="00CC2273"/>
    <w:rsid w:val="00CD3838"/>
    <w:rsid w:val="00CD663B"/>
    <w:rsid w:val="00CE36EC"/>
    <w:rsid w:val="00CE6871"/>
    <w:rsid w:val="00CF1202"/>
    <w:rsid w:val="00CF5383"/>
    <w:rsid w:val="00CF72B2"/>
    <w:rsid w:val="00D06386"/>
    <w:rsid w:val="00D20BDA"/>
    <w:rsid w:val="00D30187"/>
    <w:rsid w:val="00D30FAB"/>
    <w:rsid w:val="00D4673C"/>
    <w:rsid w:val="00D51677"/>
    <w:rsid w:val="00D62684"/>
    <w:rsid w:val="00D73907"/>
    <w:rsid w:val="00D74300"/>
    <w:rsid w:val="00DA1FF4"/>
    <w:rsid w:val="00DB2105"/>
    <w:rsid w:val="00DC4A20"/>
    <w:rsid w:val="00DC4F90"/>
    <w:rsid w:val="00DE4605"/>
    <w:rsid w:val="00DF13DF"/>
    <w:rsid w:val="00E1773D"/>
    <w:rsid w:val="00E2115D"/>
    <w:rsid w:val="00E26FC2"/>
    <w:rsid w:val="00E34DE1"/>
    <w:rsid w:val="00E457AB"/>
    <w:rsid w:val="00E51B5B"/>
    <w:rsid w:val="00E52B44"/>
    <w:rsid w:val="00E639F8"/>
    <w:rsid w:val="00E73A6C"/>
    <w:rsid w:val="00E74118"/>
    <w:rsid w:val="00E76C91"/>
    <w:rsid w:val="00E838FF"/>
    <w:rsid w:val="00E862D9"/>
    <w:rsid w:val="00E90BF5"/>
    <w:rsid w:val="00EA4D78"/>
    <w:rsid w:val="00EB6AD9"/>
    <w:rsid w:val="00EC31A3"/>
    <w:rsid w:val="00ED6C60"/>
    <w:rsid w:val="00EE0CCC"/>
    <w:rsid w:val="00EE2BAA"/>
    <w:rsid w:val="00EE79D0"/>
    <w:rsid w:val="00EF1EB5"/>
    <w:rsid w:val="00EF6114"/>
    <w:rsid w:val="00F02C03"/>
    <w:rsid w:val="00F35116"/>
    <w:rsid w:val="00F35692"/>
    <w:rsid w:val="00F4490B"/>
    <w:rsid w:val="00F47EBA"/>
    <w:rsid w:val="00F50BC3"/>
    <w:rsid w:val="00F615AC"/>
    <w:rsid w:val="00F62514"/>
    <w:rsid w:val="00F737BA"/>
    <w:rsid w:val="00F77BA8"/>
    <w:rsid w:val="00F92200"/>
    <w:rsid w:val="00F95FC5"/>
    <w:rsid w:val="00F97C63"/>
    <w:rsid w:val="00FB20E6"/>
    <w:rsid w:val="00FB7BAD"/>
    <w:rsid w:val="00FF6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8005D09-A1C4-4950-A1DD-D2EC65FA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5D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625D7"/>
    <w:rPr>
      <w:color w:val="808080"/>
    </w:rPr>
  </w:style>
  <w:style w:type="paragraph" w:styleId="NormalWeb">
    <w:name w:val="Normal (Web)"/>
    <w:basedOn w:val="Normal"/>
    <w:uiPriority w:val="99"/>
    <w:rsid w:val="003166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rsid w:val="00316635"/>
  </w:style>
  <w:style w:type="character" w:styleId="Hyperlink">
    <w:name w:val="Hyperlink"/>
    <w:basedOn w:val="DefaultParagraphFont"/>
    <w:uiPriority w:val="99"/>
    <w:unhideWhenUsed/>
    <w:rsid w:val="0031663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635"/>
    <w:rPr>
      <w:rFonts w:ascii="Segoe UI" w:hAnsi="Segoe UI" w:cs="Segoe UI"/>
      <w:sz w:val="18"/>
      <w:szCs w:val="18"/>
    </w:rPr>
  </w:style>
  <w:style w:type="character" w:customStyle="1" w:styleId="ipa">
    <w:name w:val="ipa"/>
    <w:basedOn w:val="DefaultParagraphFont"/>
    <w:rsid w:val="00BB21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F07176-8DBE-49C1-9083-1B7224163B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1</Words>
  <Characters>194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yola University Chicago</Company>
  <LinksUpToDate>false</LinksUpToDate>
  <CharactersWithSpaces>2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subject/>
  <dc:creator>ajs</dc:creator>
  <cp:keywords/>
  <dc:description/>
  <cp:lastModifiedBy>Saleski, Alan</cp:lastModifiedBy>
  <cp:revision>3</cp:revision>
  <cp:lastPrinted>2018-11-28T17:55:00Z</cp:lastPrinted>
  <dcterms:created xsi:type="dcterms:W3CDTF">2018-11-26T16:01:00Z</dcterms:created>
  <dcterms:modified xsi:type="dcterms:W3CDTF">2018-11-28T17:55:00Z</dcterms:modified>
</cp:coreProperties>
</file>